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401D1" w14:textId="77777777" w:rsidR="00C26941" w:rsidRDefault="00C26941">
      <w:pPr>
        <w:pStyle w:val="a4"/>
      </w:pPr>
    </w:p>
    <w:p w14:paraId="3866AA5A" w14:textId="77777777" w:rsidR="00C26941" w:rsidRDefault="00C26941">
      <w:pPr>
        <w:pStyle w:val="a4"/>
      </w:pPr>
    </w:p>
    <w:p w14:paraId="46B7FFCA" w14:textId="77777777" w:rsidR="00C26941" w:rsidRDefault="00C26941">
      <w:pPr>
        <w:pStyle w:val="a4"/>
      </w:pPr>
    </w:p>
    <w:p w14:paraId="7C8473DD" w14:textId="77777777" w:rsidR="00C26941" w:rsidRDefault="00C26941">
      <w:pPr>
        <w:pStyle w:val="a4"/>
      </w:pPr>
    </w:p>
    <w:p w14:paraId="2A3D208F" w14:textId="77777777" w:rsidR="00C26941" w:rsidRDefault="00C26941">
      <w:pPr>
        <w:pStyle w:val="a4"/>
      </w:pPr>
    </w:p>
    <w:p w14:paraId="364E8162" w14:textId="77777777" w:rsidR="00C26941" w:rsidRDefault="00C26941">
      <w:pPr>
        <w:pStyle w:val="a4"/>
      </w:pPr>
    </w:p>
    <w:p w14:paraId="1AC20D48" w14:textId="0616DDFA" w:rsidR="00AA4761" w:rsidRDefault="006D0F66">
      <w:pPr>
        <w:pStyle w:val="a4"/>
      </w:pPr>
      <w:r>
        <w:t>Отчет по лабораторной работе №4</w:t>
      </w:r>
    </w:p>
    <w:p w14:paraId="21843463" w14:textId="77777777" w:rsidR="00AA4761" w:rsidRDefault="006D0F66">
      <w:pPr>
        <w:pStyle w:val="a6"/>
      </w:pPr>
      <w:r>
        <w:t>Дисциплина: архитектура компьютера</w:t>
      </w:r>
    </w:p>
    <w:p w14:paraId="67DA7A67" w14:textId="1DA2EE44" w:rsidR="00C26941" w:rsidRDefault="006D0F66">
      <w:pPr>
        <w:pStyle w:val="Author"/>
      </w:pPr>
      <w:r>
        <w:t>Козина Дарья Александровна</w:t>
      </w:r>
    </w:p>
    <w:p w14:paraId="0E9B6A11" w14:textId="77777777" w:rsidR="00C26941" w:rsidRDefault="00C26941">
      <w:r>
        <w:br w:type="page"/>
      </w:r>
    </w:p>
    <w:p w14:paraId="749BF214" w14:textId="77777777" w:rsidR="00AA4761" w:rsidRDefault="00AA4761">
      <w:pPr>
        <w:pStyle w:val="Author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76635626"/>
        <w:docPartObj>
          <w:docPartGallery w:val="Table of Contents"/>
          <w:docPartUnique/>
        </w:docPartObj>
      </w:sdtPr>
      <w:sdtEndPr/>
      <w:sdtContent>
        <w:p w14:paraId="4396A359" w14:textId="77777777" w:rsidR="00AA4761" w:rsidRDefault="006D0F66">
          <w:pPr>
            <w:pStyle w:val="af0"/>
          </w:pPr>
          <w:r>
            <w:t>Содержание</w:t>
          </w:r>
        </w:p>
        <w:p w14:paraId="050576AF" w14:textId="3C602FD2" w:rsidR="00C26941" w:rsidRDefault="006D0F66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677025" w:history="1">
            <w:r w:rsidR="00C26941" w:rsidRPr="003F06E7">
              <w:rPr>
                <w:rStyle w:val="af"/>
                <w:noProof/>
              </w:rPr>
              <w:t>Цель работы</w:t>
            </w:r>
            <w:r w:rsidR="00C26941">
              <w:rPr>
                <w:noProof/>
                <w:webHidden/>
              </w:rPr>
              <w:tab/>
            </w:r>
            <w:r w:rsidR="00C26941">
              <w:rPr>
                <w:noProof/>
                <w:webHidden/>
              </w:rPr>
              <w:fldChar w:fldCharType="begin"/>
            </w:r>
            <w:r w:rsidR="00C26941">
              <w:rPr>
                <w:noProof/>
                <w:webHidden/>
              </w:rPr>
              <w:instrText xml:space="preserve"> PAGEREF _Toc180677025 \h </w:instrText>
            </w:r>
            <w:r w:rsidR="00C26941">
              <w:rPr>
                <w:noProof/>
                <w:webHidden/>
              </w:rPr>
            </w:r>
            <w:r w:rsidR="00C2694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C26941">
              <w:rPr>
                <w:noProof/>
                <w:webHidden/>
              </w:rPr>
              <w:fldChar w:fldCharType="end"/>
            </w:r>
          </w:hyperlink>
        </w:p>
        <w:p w14:paraId="3DA6D9E3" w14:textId="1D017329" w:rsidR="00C26941" w:rsidRDefault="00C2694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0677026" w:history="1">
            <w:r w:rsidRPr="003F06E7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1A9CA" w14:textId="65E7C4D3" w:rsidR="00C26941" w:rsidRDefault="00C2694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0677027" w:history="1">
            <w:r w:rsidRPr="003F06E7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B796E" w14:textId="6F960600" w:rsidR="00C26941" w:rsidRDefault="00C2694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0677028" w:history="1">
            <w:r w:rsidRPr="003F06E7">
              <w:rPr>
                <w:rStyle w:val="af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E6300" w14:textId="36DDE904" w:rsidR="00C26941" w:rsidRDefault="00C2694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0677029" w:history="1">
            <w:r w:rsidRPr="003F06E7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B8E285" w14:textId="77777777" w:rsidR="00AA4761" w:rsidRDefault="006D0F66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66780291"/>
      </w:sdtPr>
      <w:sdtEndPr/>
      <w:sdtContent>
        <w:p w14:paraId="61F5F2FD" w14:textId="77777777" w:rsidR="00C26941" w:rsidRDefault="00C26941">
          <w:pPr>
            <w:pStyle w:val="af0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14650CFD" w14:textId="77777777" w:rsidR="00C26941" w:rsidRDefault="00C26941">
          <w:r>
            <w:br w:type="page"/>
          </w:r>
        </w:p>
        <w:p w14:paraId="3CD6FB42" w14:textId="3377C248" w:rsidR="00AA4761" w:rsidRDefault="006D0F66">
          <w:pPr>
            <w:pStyle w:val="af0"/>
          </w:pPr>
          <w:r>
            <w:t>Список иллюстраций</w:t>
          </w:r>
        </w:p>
        <w:p w14:paraId="1E71DEE2" w14:textId="6C96069C" w:rsidR="00C26941" w:rsidRDefault="006D0F66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80677030" w:history="1">
            <w:r w:rsidR="00C26941" w:rsidRPr="00767928">
              <w:rPr>
                <w:rStyle w:val="af"/>
                <w:noProof/>
              </w:rPr>
              <w:t>Каталог для работы</w:t>
            </w:r>
            <w:r w:rsidR="00C26941">
              <w:rPr>
                <w:noProof/>
                <w:webHidden/>
              </w:rPr>
              <w:tab/>
            </w:r>
            <w:r w:rsidR="00C26941">
              <w:rPr>
                <w:noProof/>
                <w:webHidden/>
              </w:rPr>
              <w:fldChar w:fldCharType="begin"/>
            </w:r>
            <w:r w:rsidR="00C26941">
              <w:rPr>
                <w:noProof/>
                <w:webHidden/>
              </w:rPr>
              <w:instrText xml:space="preserve"> PAGEREF _Toc180677030 \h </w:instrText>
            </w:r>
            <w:r w:rsidR="00C26941">
              <w:rPr>
                <w:noProof/>
                <w:webHidden/>
              </w:rPr>
            </w:r>
            <w:r w:rsidR="00C26941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C26941">
              <w:rPr>
                <w:noProof/>
                <w:webHidden/>
              </w:rPr>
              <w:fldChar w:fldCharType="end"/>
            </w:r>
          </w:hyperlink>
        </w:p>
        <w:p w14:paraId="118037A8" w14:textId="59431720" w:rsidR="00C26941" w:rsidRDefault="00C2694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677031" w:history="1">
            <w:r w:rsidRPr="00767928">
              <w:rPr>
                <w:rStyle w:val="af"/>
                <w:noProof/>
              </w:rPr>
              <w:t>Создание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3DA4E" w14:textId="5634C0D3" w:rsidR="00C26941" w:rsidRDefault="00C2694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677032" w:history="1">
            <w:r w:rsidRPr="00767928">
              <w:rPr>
                <w:rStyle w:val="af"/>
                <w:noProof/>
              </w:rPr>
              <w:t>Открытие файла в текстовом редакто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3ADDF9" w14:textId="74EBCF52" w:rsidR="00C26941" w:rsidRDefault="00C2694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677033" w:history="1">
            <w:r w:rsidRPr="00767928">
              <w:rPr>
                <w:rStyle w:val="af"/>
                <w:noProof/>
              </w:rPr>
              <w:t>Заполнение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241D9" w14:textId="0B67600E" w:rsidR="00C26941" w:rsidRDefault="00C2694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677034" w:history="1">
            <w:r w:rsidRPr="00767928">
              <w:rPr>
                <w:rStyle w:val="af"/>
                <w:noProof/>
              </w:rPr>
              <w:t>Компиляция текста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4D1A3" w14:textId="0B195C5B" w:rsidR="00C26941" w:rsidRDefault="00C2694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677035" w:history="1">
            <w:r w:rsidRPr="00767928">
              <w:rPr>
                <w:rStyle w:val="af"/>
                <w:noProof/>
              </w:rPr>
              <w:t>Компиляция текста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B2FB5" w14:textId="6EBC456A" w:rsidR="00C26941" w:rsidRDefault="00C2694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677036" w:history="1">
            <w:r w:rsidRPr="00767928">
              <w:rPr>
                <w:rStyle w:val="af"/>
                <w:noProof/>
              </w:rPr>
              <w:t>Передача файла на обработк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21642" w14:textId="297F843E" w:rsidR="00C26941" w:rsidRDefault="00C2694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677037" w:history="1">
            <w:r w:rsidRPr="00767928">
              <w:rPr>
                <w:rStyle w:val="af"/>
                <w:noProof/>
              </w:rPr>
              <w:t>Передача файла на обработк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ECC435" w14:textId="6FA9299F" w:rsidR="00C26941" w:rsidRDefault="00C2694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677038" w:history="1">
            <w:r w:rsidRPr="00767928">
              <w:rPr>
                <w:rStyle w:val="af"/>
                <w:noProof/>
              </w:rPr>
              <w:t>Запуск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30041E" w14:textId="119F3413" w:rsidR="00C26941" w:rsidRDefault="00C2694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677039" w:history="1">
            <w:r w:rsidRPr="00767928">
              <w:rPr>
                <w:rStyle w:val="af"/>
                <w:noProof/>
              </w:rPr>
              <w:t>Копирование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AA4B9" w14:textId="6A8B23CC" w:rsidR="00C26941" w:rsidRDefault="00C2694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677040" w:history="1">
            <w:r w:rsidRPr="00767928">
              <w:rPr>
                <w:rStyle w:val="af"/>
                <w:noProof/>
              </w:rPr>
              <w:t>Редактирова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E4564" w14:textId="696470A5" w:rsidR="00C26941" w:rsidRDefault="00C2694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677041" w:history="1">
            <w:r w:rsidRPr="00767928">
              <w:rPr>
                <w:rStyle w:val="af"/>
                <w:noProof/>
              </w:rPr>
              <w:t>Работа с файл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8F4A8" w14:textId="058D7A89" w:rsidR="00C26941" w:rsidRDefault="00C2694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677042" w:history="1">
            <w:r w:rsidRPr="00767928">
              <w:rPr>
                <w:rStyle w:val="af"/>
                <w:noProof/>
              </w:rPr>
              <w:t>Запуск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E9703" w14:textId="38B2CB56" w:rsidR="00C26941" w:rsidRDefault="00C2694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677043" w:history="1">
            <w:r w:rsidRPr="00767928">
              <w:rPr>
                <w:rStyle w:val="af"/>
                <w:noProof/>
              </w:rPr>
              <w:t>Копирование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440F4" w14:textId="3F41FD18" w:rsidR="00C26941" w:rsidRDefault="00C26941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677044" w:history="1">
            <w:r w:rsidRPr="00767928">
              <w:rPr>
                <w:rStyle w:val="af"/>
                <w:noProof/>
              </w:rPr>
              <w:t>Загрузка файлов на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77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0F66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ACBBF1" w14:textId="77777777" w:rsidR="00AA4761" w:rsidRDefault="006D0F66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29592092"/>
      </w:sdtPr>
      <w:sdtEndPr/>
      <w:sdtContent>
        <w:p w14:paraId="34B2C439" w14:textId="7C17EB8D" w:rsidR="00C26941" w:rsidRDefault="00C26941" w:rsidP="00C26941">
          <w:pPr>
            <w:pStyle w:val="af0"/>
          </w:pPr>
        </w:p>
        <w:p w14:paraId="491E96F9" w14:textId="03B00EAB" w:rsidR="00AA4761" w:rsidRDefault="006D0F66"/>
      </w:sdtContent>
    </w:sdt>
    <w:p w14:paraId="70A4AA50" w14:textId="77777777" w:rsidR="00C26941" w:rsidRDefault="00C26941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0" w:name="цель-работы"/>
      <w:bookmarkStart w:id="1" w:name="_Toc180677025"/>
      <w:r>
        <w:br w:type="page"/>
      </w:r>
    </w:p>
    <w:p w14:paraId="3592A73F" w14:textId="3CB46C1F" w:rsidR="00AA4761" w:rsidRDefault="006D0F66">
      <w:pPr>
        <w:pStyle w:val="1"/>
      </w:pPr>
      <w:r>
        <w:t>Цель работы</w:t>
      </w:r>
      <w:bookmarkEnd w:id="1"/>
    </w:p>
    <w:p w14:paraId="5626FF17" w14:textId="77777777" w:rsidR="00AA4761" w:rsidRDefault="006D0F66">
      <w:pPr>
        <w:pStyle w:val="FirstParagraph"/>
      </w:pPr>
      <w:r>
        <w:t>Освоить написанные на ассемблере NASM процедуры компиляции и сборки программ.</w:t>
      </w:r>
    </w:p>
    <w:p w14:paraId="0216FEEF" w14:textId="77777777" w:rsidR="00C26941" w:rsidRDefault="00C26941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2" w:name="задание"/>
      <w:bookmarkStart w:id="3" w:name="_Toc180677026"/>
      <w:bookmarkEnd w:id="0"/>
      <w:r>
        <w:lastRenderedPageBreak/>
        <w:br w:type="page"/>
      </w:r>
    </w:p>
    <w:p w14:paraId="31150214" w14:textId="7826C315" w:rsidR="00AA4761" w:rsidRDefault="006D0F66">
      <w:pPr>
        <w:pStyle w:val="1"/>
      </w:pPr>
      <w:r>
        <w:t>Задание</w:t>
      </w:r>
      <w:bookmarkEnd w:id="3"/>
    </w:p>
    <w:p w14:paraId="0DFD8240" w14:textId="77777777" w:rsidR="00AA4761" w:rsidRDefault="006D0F66">
      <w:pPr>
        <w:pStyle w:val="Compact"/>
        <w:numPr>
          <w:ilvl w:val="0"/>
          <w:numId w:val="2"/>
        </w:numPr>
      </w:pPr>
      <w:r>
        <w:t>Создать программу Hello word!;</w:t>
      </w:r>
    </w:p>
    <w:p w14:paraId="517A8194" w14:textId="77777777" w:rsidR="00AA4761" w:rsidRDefault="006D0F66">
      <w:pPr>
        <w:pStyle w:val="Compact"/>
        <w:numPr>
          <w:ilvl w:val="0"/>
          <w:numId w:val="2"/>
        </w:numPr>
      </w:pPr>
      <w:r>
        <w:t>Поработать с транслятором NASM;</w:t>
      </w:r>
    </w:p>
    <w:p w14:paraId="63C9EAAC" w14:textId="77777777" w:rsidR="00AA4761" w:rsidRDefault="006D0F66">
      <w:pPr>
        <w:pStyle w:val="Compact"/>
        <w:numPr>
          <w:ilvl w:val="0"/>
          <w:numId w:val="2"/>
        </w:numPr>
      </w:pPr>
      <w:r>
        <w:t>Поработать с расширенным синтаксисом командной строки NASM;</w:t>
      </w:r>
    </w:p>
    <w:p w14:paraId="543CB581" w14:textId="77777777" w:rsidR="00AA4761" w:rsidRDefault="006D0F66">
      <w:pPr>
        <w:pStyle w:val="Compact"/>
        <w:numPr>
          <w:ilvl w:val="0"/>
          <w:numId w:val="2"/>
        </w:numPr>
      </w:pPr>
      <w:r>
        <w:t>Поработать с компоновщиком LD;</w:t>
      </w:r>
    </w:p>
    <w:p w14:paraId="380BFAB8" w14:textId="77777777" w:rsidR="00AA4761" w:rsidRDefault="006D0F66">
      <w:pPr>
        <w:pStyle w:val="Compact"/>
        <w:numPr>
          <w:ilvl w:val="0"/>
          <w:numId w:val="2"/>
        </w:numPr>
      </w:pPr>
      <w:r>
        <w:t>Запустить исполняемый файл;</w:t>
      </w:r>
    </w:p>
    <w:p w14:paraId="3E9E2B0D" w14:textId="77777777" w:rsidR="00AA4761" w:rsidRDefault="006D0F66">
      <w:pPr>
        <w:pStyle w:val="Compact"/>
        <w:numPr>
          <w:ilvl w:val="0"/>
          <w:numId w:val="2"/>
        </w:numPr>
      </w:pPr>
      <w:r>
        <w:t>Выполнить задание для самостоятельной работы.</w:t>
      </w:r>
    </w:p>
    <w:p w14:paraId="4E2BC5EC" w14:textId="77777777" w:rsidR="00C26941" w:rsidRDefault="00C26941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" w:name="выполнение-лабораторной-работы"/>
      <w:bookmarkStart w:id="5" w:name="_Toc180677027"/>
      <w:bookmarkEnd w:id="2"/>
      <w:r>
        <w:br w:type="page"/>
      </w:r>
    </w:p>
    <w:p w14:paraId="54E67321" w14:textId="473EC581" w:rsidR="00AA4761" w:rsidRDefault="006D0F66">
      <w:pPr>
        <w:pStyle w:val="1"/>
      </w:pPr>
      <w:r>
        <w:t>Выполнение лабораторной работы</w:t>
      </w:r>
      <w:bookmarkEnd w:id="5"/>
    </w:p>
    <w:p w14:paraId="27DB97ED" w14:textId="77777777" w:rsidR="00AA4761" w:rsidRDefault="006D0F66">
      <w:pPr>
        <w:pStyle w:val="FirstParagraph"/>
      </w:pPr>
      <w:r>
        <w:t>Создадим каталог для работы с программами на языке ассемблера NASM. Перейдем в созданный каталог (рис. [-@fig:001]).</w:t>
      </w:r>
    </w:p>
    <w:p w14:paraId="2E6017E5" w14:textId="77777777" w:rsidR="00AA4761" w:rsidRDefault="006D0F66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19EBBC2E" wp14:editId="039EE34B">
            <wp:extent cx="3733800" cy="765429"/>
            <wp:effectExtent l="0" t="0" r="0" b="0"/>
            <wp:docPr id="23" name="Picture" descr="Каталог для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/home/dakozina/work/study/2024-2025/Архитектура%20компьютера/arch-pc/labs/lab04/report/image/3.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8179E5" w14:textId="77777777" w:rsidR="00AA4761" w:rsidRDefault="006D0F66">
      <w:pPr>
        <w:pStyle w:val="ImageCaption"/>
      </w:pPr>
      <w:bookmarkStart w:id="7" w:name="_Toc180677030"/>
      <w:r>
        <w:t>Каталог для работы</w:t>
      </w:r>
      <w:bookmarkEnd w:id="7"/>
    </w:p>
    <w:bookmarkEnd w:id="6"/>
    <w:p w14:paraId="7D2E0787" w14:textId="77777777" w:rsidR="00AA4761" w:rsidRDefault="006D0F66">
      <w:pPr>
        <w:pStyle w:val="a0"/>
      </w:pPr>
      <w:r>
        <w:t>Создадим текстовый файл с именем hello.asm (рис. [-@fig:002]).</w:t>
      </w:r>
    </w:p>
    <w:p w14:paraId="69E3AEDE" w14:textId="77777777" w:rsidR="00AA4761" w:rsidRDefault="006D0F66">
      <w:pPr>
        <w:pStyle w:val="CaptionedFigure"/>
      </w:pPr>
      <w:bookmarkStart w:id="8" w:name="fig:002"/>
      <w:r>
        <w:rPr>
          <w:noProof/>
        </w:rPr>
        <w:drawing>
          <wp:inline distT="0" distB="0" distL="0" distR="0" wp14:anchorId="018258AA" wp14:editId="00902FE1">
            <wp:extent cx="3733800" cy="417767"/>
            <wp:effectExtent l="0" t="0" r="0" b="0"/>
            <wp:docPr id="27" name="Picture" descr="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/home/dakozina/work/study/2024-2025/Архитектура%20компьютера/arch-pc/labs/lab04/report/image/3.2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858FB" w14:textId="77777777" w:rsidR="00AA4761" w:rsidRDefault="006D0F66">
      <w:pPr>
        <w:pStyle w:val="ImageCaption"/>
      </w:pPr>
      <w:bookmarkStart w:id="9" w:name="_Toc180677031"/>
      <w:r>
        <w:t>Создание файла</w:t>
      </w:r>
      <w:bookmarkEnd w:id="9"/>
    </w:p>
    <w:bookmarkEnd w:id="8"/>
    <w:p w14:paraId="613A8952" w14:textId="77777777" w:rsidR="00AA4761" w:rsidRDefault="006D0F66">
      <w:pPr>
        <w:pStyle w:val="a0"/>
      </w:pPr>
      <w:r>
        <w:t>Откроем созданный файл с помощью текстового редактора gedit (рис. [-@fig:003]).</w:t>
      </w:r>
    </w:p>
    <w:p w14:paraId="1DB2FD76" w14:textId="77777777" w:rsidR="00AA4761" w:rsidRDefault="006D0F66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36896E1B" wp14:editId="5151DCF5">
            <wp:extent cx="3733800" cy="1653953"/>
            <wp:effectExtent l="0" t="0" r="0" b="0"/>
            <wp:docPr id="31" name="Picture" descr="Открытие файла в текстовом редакто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/home/dakozina/work/study/2024-2025/Архитектура%20компьютера/arch-pc/labs/lab04/report/image/3.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25634" w14:textId="77777777" w:rsidR="00AA4761" w:rsidRDefault="006D0F66">
      <w:pPr>
        <w:pStyle w:val="ImageCaption"/>
      </w:pPr>
      <w:bookmarkStart w:id="11" w:name="_Toc180677032"/>
      <w:r>
        <w:t>Открытие файла в текстовом редакторе</w:t>
      </w:r>
      <w:bookmarkEnd w:id="11"/>
    </w:p>
    <w:bookmarkEnd w:id="10"/>
    <w:p w14:paraId="32A20DE4" w14:textId="77777777" w:rsidR="00AA4761" w:rsidRDefault="006D0F66">
      <w:pPr>
        <w:pStyle w:val="a0"/>
      </w:pPr>
      <w:r>
        <w:t>Заполняем файл, вставляя в него программу для вывода “Hello word!” (рис. [-@fig:004]).</w:t>
      </w:r>
    </w:p>
    <w:p w14:paraId="0DFBA731" w14:textId="77777777" w:rsidR="00AA4761" w:rsidRDefault="006D0F66">
      <w:pPr>
        <w:pStyle w:val="CaptionedFigure"/>
      </w:pPr>
      <w:bookmarkStart w:id="12" w:name="fig:004"/>
      <w:r>
        <w:rPr>
          <w:noProof/>
        </w:rPr>
        <w:lastRenderedPageBreak/>
        <w:drawing>
          <wp:inline distT="0" distB="0" distL="0" distR="0" wp14:anchorId="4C9677BF" wp14:editId="437CC4EF">
            <wp:extent cx="3733800" cy="2457928"/>
            <wp:effectExtent l="0" t="0" r="0" b="0"/>
            <wp:docPr id="35" name="Picture" descr="Запол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/home/dakozina/work/study/2024-2025/Архитектура%20компьютера/arch-pc/labs/lab04/report/image/3.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9C198" w14:textId="77777777" w:rsidR="00AA4761" w:rsidRDefault="006D0F66">
      <w:pPr>
        <w:pStyle w:val="ImageCaption"/>
      </w:pPr>
      <w:bookmarkStart w:id="13" w:name="_Toc180677033"/>
      <w:r>
        <w:t>Заполнение файла</w:t>
      </w:r>
      <w:bookmarkEnd w:id="13"/>
    </w:p>
    <w:bookmarkEnd w:id="12"/>
    <w:p w14:paraId="4A949FF0" w14:textId="77777777" w:rsidR="00AA4761" w:rsidRDefault="006D0F66">
      <w:pPr>
        <w:pStyle w:val="a0"/>
      </w:pPr>
      <w:r>
        <w:t>С помощью транслятора NASM превращаем текст программы в объективный код. Командой ls проверяем выполнение команды nasm (рис. [-@fig:005]).</w:t>
      </w:r>
    </w:p>
    <w:p w14:paraId="42C88B1C" w14:textId="77777777" w:rsidR="00AA4761" w:rsidRDefault="006D0F66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249BE9E8" wp14:editId="0C691E09">
            <wp:extent cx="3733800" cy="618336"/>
            <wp:effectExtent l="0" t="0" r="0" b="0"/>
            <wp:docPr id="39" name="Picture" descr="Компиляция текста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/home/dakozina/work/study/2024-2025/Архитектура%20компьютера/arch-pc/labs/lab04/report/image/3.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8D919B" w14:textId="77777777" w:rsidR="00AA4761" w:rsidRDefault="006D0F66">
      <w:pPr>
        <w:pStyle w:val="ImageCaption"/>
      </w:pPr>
      <w:bookmarkStart w:id="15" w:name="_Toc180677034"/>
      <w:r>
        <w:t>Компиляция текста программы</w:t>
      </w:r>
      <w:bookmarkEnd w:id="15"/>
    </w:p>
    <w:bookmarkEnd w:id="14"/>
    <w:p w14:paraId="2C17B862" w14:textId="77777777" w:rsidR="00AA4761" w:rsidRDefault="006D0F66">
      <w:pPr>
        <w:pStyle w:val="a0"/>
      </w:pPr>
      <w:r>
        <w:t>С помощью команды скомпилируем файл, включим в него символы для отладки, создадим файл листинга. Командой ls проверяю правильность выполнения (рис. [-@fig:006]).</w:t>
      </w:r>
    </w:p>
    <w:p w14:paraId="25094F9C" w14:textId="77777777" w:rsidR="00AA4761" w:rsidRDefault="006D0F66">
      <w:pPr>
        <w:pStyle w:val="CaptionedFigure"/>
      </w:pPr>
      <w:bookmarkStart w:id="16" w:name="fig:006"/>
      <w:r>
        <w:rPr>
          <w:noProof/>
        </w:rPr>
        <w:drawing>
          <wp:inline distT="0" distB="0" distL="0" distR="0" wp14:anchorId="37B1EDF3" wp14:editId="40026356">
            <wp:extent cx="3733800" cy="479570"/>
            <wp:effectExtent l="0" t="0" r="0" b="0"/>
            <wp:docPr id="43" name="Picture" descr="Компиляция текста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/home/dakozina/work/study/2024-2025/Архитектура%20компьютера/arch-pc/labs/lab04/report/image/3.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3FDC80" w14:textId="77777777" w:rsidR="00AA4761" w:rsidRDefault="006D0F66">
      <w:pPr>
        <w:pStyle w:val="ImageCaption"/>
      </w:pPr>
      <w:bookmarkStart w:id="17" w:name="_Toc180677035"/>
      <w:r>
        <w:t>Компиляция текста программы</w:t>
      </w:r>
      <w:bookmarkEnd w:id="17"/>
    </w:p>
    <w:bookmarkEnd w:id="16"/>
    <w:p w14:paraId="39FB099F" w14:textId="77777777" w:rsidR="00AA4761" w:rsidRDefault="006D0F66">
      <w:pPr>
        <w:pStyle w:val="a0"/>
      </w:pPr>
      <w:r>
        <w:t>Передаем объектный файл на обработку компоновщику. Командой ls проверяем создание файла (рис. [-@fig:007]).</w:t>
      </w:r>
    </w:p>
    <w:p w14:paraId="6EACDA9F" w14:textId="77777777" w:rsidR="00AA4761" w:rsidRDefault="006D0F66">
      <w:pPr>
        <w:pStyle w:val="CaptionedFigure"/>
      </w:pPr>
      <w:bookmarkStart w:id="18" w:name="fig:007"/>
      <w:r>
        <w:rPr>
          <w:noProof/>
        </w:rPr>
        <w:drawing>
          <wp:inline distT="0" distB="0" distL="0" distR="0" wp14:anchorId="36A9AED6" wp14:editId="26A5245B">
            <wp:extent cx="3733800" cy="428468"/>
            <wp:effectExtent l="0" t="0" r="0" b="0"/>
            <wp:docPr id="47" name="Picture" descr="Передача файла на обработ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/home/dakozina/work/study/2024-2025/Архитектура%20компьютера/arch-pc/labs/lab04/report/image/3.7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4BF900" w14:textId="77777777" w:rsidR="00AA4761" w:rsidRDefault="006D0F66">
      <w:pPr>
        <w:pStyle w:val="ImageCaption"/>
      </w:pPr>
      <w:bookmarkStart w:id="19" w:name="_Toc180677036"/>
      <w:r>
        <w:t>Передача файла на обработку</w:t>
      </w:r>
      <w:bookmarkEnd w:id="19"/>
    </w:p>
    <w:bookmarkEnd w:id="18"/>
    <w:p w14:paraId="159C5CEE" w14:textId="77777777" w:rsidR="00AA4761" w:rsidRDefault="006D0F66">
      <w:pPr>
        <w:pStyle w:val="a0"/>
      </w:pPr>
      <w:r>
        <w:t>Выполняем следующую команду (рис. [-@fig:008]). Исполняемый файл будет иметь имя main, так как после ключа -о было задано значение main. Объектный файл, из которого собран этот исполняемый файл, имеет имя obj.o</w:t>
      </w:r>
    </w:p>
    <w:p w14:paraId="2AA5C78A" w14:textId="77777777" w:rsidR="00AA4761" w:rsidRDefault="006D0F66">
      <w:pPr>
        <w:pStyle w:val="CaptionedFigure"/>
      </w:pPr>
      <w:bookmarkStart w:id="20" w:name="fig:008"/>
      <w:r>
        <w:rPr>
          <w:noProof/>
        </w:rPr>
        <w:lastRenderedPageBreak/>
        <w:drawing>
          <wp:inline distT="0" distB="0" distL="0" distR="0" wp14:anchorId="28707E04" wp14:editId="7E9F39D0">
            <wp:extent cx="3733800" cy="427140"/>
            <wp:effectExtent l="0" t="0" r="0" b="0"/>
            <wp:docPr id="51" name="Picture" descr="Передача файла на обработ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/home/dakozina/work/study/2024-2025/Архитектура%20компьютера/arch-pc/labs/lab04/report/image/3.8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E4D200" w14:textId="77777777" w:rsidR="00AA4761" w:rsidRDefault="006D0F66">
      <w:pPr>
        <w:pStyle w:val="ImageCaption"/>
      </w:pPr>
      <w:bookmarkStart w:id="21" w:name="_Toc180677037"/>
      <w:r>
        <w:t>Передача файла на обработку</w:t>
      </w:r>
      <w:bookmarkEnd w:id="21"/>
    </w:p>
    <w:bookmarkEnd w:id="20"/>
    <w:p w14:paraId="49590DCF" w14:textId="77777777" w:rsidR="00AA4761" w:rsidRDefault="006D0F66">
      <w:pPr>
        <w:pStyle w:val="a0"/>
      </w:pPr>
      <w:r>
        <w:t>Запускаем созданный исполняемый файл на выполнение (рис. [-@fig:009]).</w:t>
      </w:r>
    </w:p>
    <w:p w14:paraId="7873A6CC" w14:textId="77777777" w:rsidR="00AA4761" w:rsidRDefault="006D0F66">
      <w:pPr>
        <w:pStyle w:val="CaptionedFigure"/>
      </w:pPr>
      <w:r>
        <w:rPr>
          <w:noProof/>
        </w:rPr>
        <w:drawing>
          <wp:inline distT="0" distB="0" distL="0" distR="0" wp14:anchorId="3D79E303" wp14:editId="0806CD13">
            <wp:extent cx="3733800" cy="418352"/>
            <wp:effectExtent l="0" t="0" r="0" b="0"/>
            <wp:docPr id="55" name="Picture" descr="Запуск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/home/dakozina/work/study/2024-2025/Архитектура%20компьютера/arch-pc/labs/lab04/report/image/3.9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2CFD5" w14:textId="77777777" w:rsidR="00AA4761" w:rsidRDefault="006D0F66">
      <w:pPr>
        <w:pStyle w:val="ImageCaption"/>
      </w:pPr>
      <w:bookmarkStart w:id="22" w:name="_Toc180677038"/>
      <w:r>
        <w:t>Запуск файла</w:t>
      </w:r>
      <w:bookmarkEnd w:id="22"/>
    </w:p>
    <w:p w14:paraId="57574CE9" w14:textId="77777777" w:rsidR="00C26941" w:rsidRDefault="00C26941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23" w:name="X32ff26b75a7156f968f22ae721fd8fec4b51e1d"/>
      <w:bookmarkStart w:id="24" w:name="_Toc180677028"/>
      <w:bookmarkEnd w:id="4"/>
      <w:r>
        <w:br w:type="page"/>
      </w:r>
    </w:p>
    <w:p w14:paraId="3D7BCB43" w14:textId="4C579761" w:rsidR="00AA4761" w:rsidRDefault="006D0F66">
      <w:pPr>
        <w:pStyle w:val="1"/>
      </w:pPr>
      <w:r>
        <w:t>Выполнение заданий для самостоятельной работы</w:t>
      </w:r>
      <w:bookmarkEnd w:id="24"/>
    </w:p>
    <w:p w14:paraId="51319B9C" w14:textId="77777777" w:rsidR="00AA4761" w:rsidRDefault="006D0F66">
      <w:pPr>
        <w:pStyle w:val="FirstParagraph"/>
      </w:pPr>
      <w:r>
        <w:t>С помощью команды cp создадим копию файла hello.asm с новым именем (рис. [-@fig:010]).</w:t>
      </w:r>
    </w:p>
    <w:p w14:paraId="772B9A71" w14:textId="77777777" w:rsidR="00AA4761" w:rsidRDefault="006D0F66">
      <w:pPr>
        <w:pStyle w:val="CaptionedFigure"/>
      </w:pPr>
      <w:r>
        <w:rPr>
          <w:noProof/>
        </w:rPr>
        <w:drawing>
          <wp:inline distT="0" distB="0" distL="0" distR="0" wp14:anchorId="07F6035C" wp14:editId="03EB8F68">
            <wp:extent cx="3733800" cy="426268"/>
            <wp:effectExtent l="0" t="0" r="0" b="0"/>
            <wp:docPr id="60" name="Picture" descr="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/home/dakozina/work/study/2024-2025/Архитектура%20компьютера/arch-pc/labs/lab04/report/image/4.1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0DB08" w14:textId="77777777" w:rsidR="00AA4761" w:rsidRDefault="006D0F66">
      <w:pPr>
        <w:pStyle w:val="ImageCaption"/>
      </w:pPr>
      <w:bookmarkStart w:id="25" w:name="_Toc180677039"/>
      <w:r>
        <w:t>Копирование файла</w:t>
      </w:r>
      <w:bookmarkEnd w:id="25"/>
    </w:p>
    <w:p w14:paraId="0D6FB706" w14:textId="77777777" w:rsidR="00AA4761" w:rsidRDefault="006D0F66">
      <w:pPr>
        <w:pStyle w:val="a0"/>
      </w:pPr>
      <w:r>
        <w:t>С помощью текстового редактора открываем файл, редактируем программу, чтобы она выводила мои фамилию и имя (рис. [-@fig:011]).</w:t>
      </w:r>
    </w:p>
    <w:p w14:paraId="11CD10FD" w14:textId="77777777" w:rsidR="00AA4761" w:rsidRDefault="006D0F66">
      <w:pPr>
        <w:pStyle w:val="CaptionedFigure"/>
      </w:pPr>
      <w:r>
        <w:rPr>
          <w:noProof/>
        </w:rPr>
        <w:drawing>
          <wp:inline distT="0" distB="0" distL="0" distR="0" wp14:anchorId="7EE937FC" wp14:editId="5415A905">
            <wp:extent cx="3733800" cy="2534987"/>
            <wp:effectExtent l="0" t="0" r="0" b="0"/>
            <wp:docPr id="64" name="Picture" descr="Редактирова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/home/dakozina/work/study/2024-2025/Архитектура%20компьютера/arch-pc/labs/lab04/report/image/4.2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11690B" w14:textId="77777777" w:rsidR="00AA4761" w:rsidRDefault="006D0F66">
      <w:pPr>
        <w:pStyle w:val="ImageCaption"/>
      </w:pPr>
      <w:bookmarkStart w:id="26" w:name="_Toc180677040"/>
      <w:r>
        <w:t>Редактирование программы</w:t>
      </w:r>
      <w:bookmarkEnd w:id="26"/>
    </w:p>
    <w:p w14:paraId="4DF78823" w14:textId="77777777" w:rsidR="00AA4761" w:rsidRDefault="006D0F66">
      <w:pPr>
        <w:pStyle w:val="a0"/>
      </w:pPr>
      <w:r>
        <w:t>Оттранслируем полученный файл в объектный файл, выполним компоновку объектного файла, командой ls проверяем выполнение команд (рис. [-@fig:012]).</w:t>
      </w:r>
    </w:p>
    <w:p w14:paraId="2C2E88F3" w14:textId="77777777" w:rsidR="00AA4761" w:rsidRDefault="006D0F66">
      <w:pPr>
        <w:pStyle w:val="CaptionedFigure"/>
      </w:pPr>
      <w:r>
        <w:rPr>
          <w:noProof/>
        </w:rPr>
        <w:lastRenderedPageBreak/>
        <w:drawing>
          <wp:inline distT="0" distB="0" distL="0" distR="0" wp14:anchorId="5E020300" wp14:editId="0E39FD35">
            <wp:extent cx="3733800" cy="697314"/>
            <wp:effectExtent l="0" t="0" r="0" b="0"/>
            <wp:docPr id="68" name="Picture" descr="Работа с файл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/home/dakozina/work/study/2024-2025/Архитектура%20компьютера/arch-pc/labs/lab04/report/image/4.3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8A1C8" w14:textId="77777777" w:rsidR="00AA4761" w:rsidRDefault="006D0F66">
      <w:pPr>
        <w:pStyle w:val="ImageCaption"/>
      </w:pPr>
      <w:bookmarkStart w:id="27" w:name="_Toc180677041"/>
      <w:r>
        <w:t>Работа с файлом</w:t>
      </w:r>
      <w:bookmarkEnd w:id="27"/>
    </w:p>
    <w:p w14:paraId="4D731E6B" w14:textId="77777777" w:rsidR="00AA4761" w:rsidRDefault="006D0F66">
      <w:pPr>
        <w:pStyle w:val="a0"/>
      </w:pPr>
      <w:r>
        <w:t>Запустим полученный файл(рис. [-@fig:013]).</w:t>
      </w:r>
    </w:p>
    <w:p w14:paraId="5462C184" w14:textId="77777777" w:rsidR="00AA4761" w:rsidRDefault="006D0F66">
      <w:pPr>
        <w:pStyle w:val="CaptionedFigure"/>
      </w:pPr>
      <w:r>
        <w:rPr>
          <w:noProof/>
        </w:rPr>
        <w:drawing>
          <wp:inline distT="0" distB="0" distL="0" distR="0" wp14:anchorId="61B38470" wp14:editId="3EECA0A4">
            <wp:extent cx="3733800" cy="389613"/>
            <wp:effectExtent l="0" t="0" r="0" b="0"/>
            <wp:docPr id="72" name="Picture" descr="Запуск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/home/dakozina/work/study/2024-2025/Архитектура%20компьютера/arch-pc/labs/lab04/report/image/4.4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A6CC34" w14:textId="77777777" w:rsidR="00AA4761" w:rsidRDefault="006D0F66">
      <w:pPr>
        <w:pStyle w:val="ImageCaption"/>
      </w:pPr>
      <w:bookmarkStart w:id="28" w:name="_Toc180677042"/>
      <w:r>
        <w:t>Запуск файла</w:t>
      </w:r>
      <w:bookmarkEnd w:id="28"/>
    </w:p>
    <w:p w14:paraId="78F4CC44" w14:textId="77777777" w:rsidR="00AA4761" w:rsidRDefault="006D0F66">
      <w:pPr>
        <w:pStyle w:val="a0"/>
      </w:pPr>
      <w:r>
        <w:t>Скопируем файлы hello.asm и lab4.asm в локальный репозиторий в каталог курса, командой ls проверим выполнение команды (рис. [-@fig:014]).</w:t>
      </w:r>
    </w:p>
    <w:p w14:paraId="624D43C3" w14:textId="77777777" w:rsidR="00AA4761" w:rsidRDefault="006D0F66">
      <w:pPr>
        <w:pStyle w:val="CaptionedFigure"/>
      </w:pPr>
      <w:r>
        <w:rPr>
          <w:noProof/>
        </w:rPr>
        <w:drawing>
          <wp:inline distT="0" distB="0" distL="0" distR="0" wp14:anchorId="16DB9942" wp14:editId="01933F1D">
            <wp:extent cx="3733800" cy="388768"/>
            <wp:effectExtent l="0" t="0" r="0" b="0"/>
            <wp:docPr id="76" name="Picture" descr="Копирова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/home/dakozina/work/study/2024-2025/Архитектура%20компьютера/arch-pc/labs/lab04/report/image/4.5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2D81CE" w14:textId="77777777" w:rsidR="00AA4761" w:rsidRDefault="006D0F66">
      <w:pPr>
        <w:pStyle w:val="ImageCaption"/>
      </w:pPr>
      <w:bookmarkStart w:id="29" w:name="_Toc180677043"/>
      <w:r>
        <w:t>Копирование файлов</w:t>
      </w:r>
      <w:bookmarkEnd w:id="29"/>
    </w:p>
    <w:p w14:paraId="71D9A03D" w14:textId="77777777" w:rsidR="00AA4761" w:rsidRDefault="006D0F66">
      <w:pPr>
        <w:pStyle w:val="a0"/>
      </w:pPr>
      <w:r>
        <w:t>Загрузим файлы на GitHub (рис. [-@fig:015]).</w:t>
      </w:r>
    </w:p>
    <w:p w14:paraId="44E52D49" w14:textId="77777777" w:rsidR="00AA4761" w:rsidRDefault="006D0F66">
      <w:pPr>
        <w:pStyle w:val="CaptionedFigure"/>
      </w:pPr>
      <w:bookmarkStart w:id="30" w:name="fig:009"/>
      <w:r>
        <w:rPr>
          <w:noProof/>
        </w:rPr>
        <w:drawing>
          <wp:inline distT="0" distB="0" distL="0" distR="0" wp14:anchorId="08E8EF9D" wp14:editId="6B3D16BA">
            <wp:extent cx="3733800" cy="1416127"/>
            <wp:effectExtent l="0" t="0" r="0" b="0"/>
            <wp:docPr id="80" name="Picture" descr="Загрузка файлов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/home/dakozina/work/study/2024-2025/Архитектура%20компьютера/arch-pc/labs/lab04/report/image/4.6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071D5E" w14:textId="77777777" w:rsidR="00AA4761" w:rsidRDefault="006D0F66">
      <w:pPr>
        <w:pStyle w:val="ImageCaption"/>
      </w:pPr>
      <w:bookmarkStart w:id="31" w:name="_Toc180677044"/>
      <w:r>
        <w:t>Загрузка файлов на GitHub</w:t>
      </w:r>
      <w:bookmarkEnd w:id="31"/>
    </w:p>
    <w:p w14:paraId="5248C26C" w14:textId="77777777" w:rsidR="00C26941" w:rsidRDefault="00C26941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32" w:name="выводы"/>
      <w:bookmarkStart w:id="33" w:name="_Toc180677029"/>
      <w:bookmarkEnd w:id="30"/>
      <w:bookmarkEnd w:id="23"/>
      <w:r>
        <w:br w:type="page"/>
      </w:r>
    </w:p>
    <w:p w14:paraId="56FE5C70" w14:textId="0054DA56" w:rsidR="00AA4761" w:rsidRDefault="006D0F66">
      <w:pPr>
        <w:pStyle w:val="1"/>
      </w:pPr>
      <w:r>
        <w:t>Выводы</w:t>
      </w:r>
      <w:bookmarkEnd w:id="33"/>
    </w:p>
    <w:p w14:paraId="772D24DA" w14:textId="77777777" w:rsidR="00AA4761" w:rsidRDefault="006D0F66">
      <w:pPr>
        <w:pStyle w:val="FirstParagraph"/>
      </w:pPr>
      <w:r>
        <w:t>В ходе лабораторной работы мы освоили написанные на ассемблере NASM процедуры компиляции и сборки программ.</w:t>
      </w:r>
    </w:p>
    <w:bookmarkEnd w:id="32"/>
    <w:sectPr w:rsidR="00AA4761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FFA56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104A4C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37205356">
    <w:abstractNumId w:val="0"/>
  </w:num>
  <w:num w:numId="2" w16cid:durableId="17221723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4761"/>
    <w:rsid w:val="006D0F66"/>
    <w:rsid w:val="00AA4761"/>
    <w:rsid w:val="00C26941"/>
    <w:rsid w:val="00F92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CD2E20"/>
  <w15:docId w15:val="{611F61EE-E87F-4E43-B93E-444D2D46B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C26941"/>
    <w:pPr>
      <w:spacing w:after="100"/>
    </w:pPr>
  </w:style>
  <w:style w:type="paragraph" w:styleId="af1">
    <w:name w:val="table of figures"/>
    <w:basedOn w:val="a"/>
    <w:next w:val="a"/>
    <w:uiPriority w:val="99"/>
    <w:rsid w:val="00C2694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667</Words>
  <Characters>3807</Characters>
  <Application>Microsoft Office Word</Application>
  <DocSecurity>0</DocSecurity>
  <Lines>31</Lines>
  <Paragraphs>8</Paragraphs>
  <ScaleCrop>false</ScaleCrop>
  <Company>SPecialiST RePack</Company>
  <LinksUpToDate>false</LinksUpToDate>
  <CharactersWithSpaces>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озина Дарья Александровна</dc:creator>
  <cp:keywords/>
  <cp:lastModifiedBy>Schwarcer 2</cp:lastModifiedBy>
  <cp:revision>3</cp:revision>
  <cp:lastPrinted>2024-10-24T12:46:00Z</cp:lastPrinted>
  <dcterms:created xsi:type="dcterms:W3CDTF">2024-10-24T12:45:00Z</dcterms:created>
  <dcterms:modified xsi:type="dcterms:W3CDTF">2024-10-24T12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